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116F" w14:textId="127D2D2D" w:rsidR="008A22B8" w:rsidRDefault="008A22B8">
      <w:pPr>
        <w:rPr>
          <w:b/>
          <w:bCs/>
        </w:rPr>
      </w:pPr>
      <w:r w:rsidRPr="008A22B8">
        <w:rPr>
          <w:b/>
          <w:bCs/>
        </w:rPr>
        <w:t>Intro:</w:t>
      </w:r>
    </w:p>
    <w:p w14:paraId="673AE3FD" w14:textId="4B205FF9" w:rsidR="008A22B8" w:rsidRDefault="00686046">
      <w:r>
        <w:t>You will treasure this recipe if you love Chicken and Dumplings as much as my family does</w:t>
      </w:r>
      <w:r w:rsidR="008A22B8">
        <w:t>. Typically, this classic recipe takes hours to accomplish, but with a few shortcuts, you will have dinner on the table in no time at all! The dumplings are extra light and fluffy</w:t>
      </w:r>
      <w:r>
        <w:t xml:space="preserve"> with a delicious buttery flavor and are so easy to make</w:t>
      </w:r>
      <w:r w:rsidR="008A22B8">
        <w:t>.</w:t>
      </w:r>
      <w:r>
        <w:t xml:space="preserve"> The fresh touch of herbs</w:t>
      </w:r>
      <w:r w:rsidR="008A22B8">
        <w:t xml:space="preserve"> makes you forget this recipe didn’t take hours to make!</w:t>
      </w:r>
    </w:p>
    <w:p w14:paraId="4EB1304E" w14:textId="77777777" w:rsidR="00686046" w:rsidRDefault="00686046"/>
    <w:p w14:paraId="3B0C0B22" w14:textId="0433B4F1" w:rsidR="008A22B8" w:rsidRPr="00686046" w:rsidRDefault="008A22B8">
      <w:pPr>
        <w:rPr>
          <w:b/>
          <w:bCs/>
        </w:rPr>
      </w:pPr>
      <w:r w:rsidRPr="00686046">
        <w:rPr>
          <w:b/>
          <w:bCs/>
        </w:rPr>
        <w:t>Chef Tips:</w:t>
      </w:r>
    </w:p>
    <w:p w14:paraId="37CDC104" w14:textId="058DB597" w:rsidR="008A22B8" w:rsidRDefault="008A22B8" w:rsidP="00686046">
      <w:pPr>
        <w:pStyle w:val="ListParagraph"/>
        <w:numPr>
          <w:ilvl w:val="0"/>
          <w:numId w:val="3"/>
        </w:numPr>
      </w:pPr>
      <w:r>
        <w:t xml:space="preserve">If you prefer to dice your own veggies, feel free to cut one small </w:t>
      </w:r>
      <w:r w:rsidR="00686046">
        <w:t xml:space="preserve">onion, 2 </w:t>
      </w:r>
      <w:r>
        <w:t>carrots</w:t>
      </w:r>
      <w:r w:rsidR="00686046">
        <w:t>,</w:t>
      </w:r>
      <w:r>
        <w:t xml:space="preserve"> and 2 stalks of celery</w:t>
      </w:r>
      <w:r w:rsidR="00686046">
        <w:t xml:space="preserve"> to replace the mirepoix mix.</w:t>
      </w:r>
    </w:p>
    <w:p w14:paraId="775B3ED2" w14:textId="2AD68EDE" w:rsidR="00686046" w:rsidRDefault="00686046" w:rsidP="00686046">
      <w:pPr>
        <w:pStyle w:val="ListParagraph"/>
        <w:numPr>
          <w:ilvl w:val="0"/>
          <w:numId w:val="3"/>
        </w:numPr>
      </w:pPr>
      <w:r>
        <w:t>If you don’t have half n half on hand, substitute with any milk you have available.</w:t>
      </w:r>
    </w:p>
    <w:p w14:paraId="1273253E" w14:textId="0B346033" w:rsidR="00686046" w:rsidRDefault="00686046" w:rsidP="00686046">
      <w:pPr>
        <w:pStyle w:val="ListParagraph"/>
        <w:numPr>
          <w:ilvl w:val="0"/>
          <w:numId w:val="3"/>
        </w:numPr>
      </w:pPr>
      <w:r>
        <w:t xml:space="preserve">In the past, I have never added fresh herbs to this recipe, and I found that this adds such a burst of flavor I now won’t make it any other way. This simple touch turns this traditional comfort recipe into a gourmet dinner! I suggest a blend of </w:t>
      </w:r>
      <w:r w:rsidRPr="00686046">
        <w:t>parsley, thyme, and dill</w:t>
      </w:r>
      <w:r>
        <w:t xml:space="preserve"> for the perfect touch.</w:t>
      </w:r>
    </w:p>
    <w:p w14:paraId="0061766B" w14:textId="77777777" w:rsidR="008A22B8" w:rsidRPr="008A22B8" w:rsidRDefault="008A22B8"/>
    <w:p w14:paraId="79072B1B" w14:textId="3FCD89F3" w:rsidR="0024626C" w:rsidRPr="003462A2" w:rsidRDefault="003462A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Quick and </w:t>
      </w:r>
      <w:r w:rsidR="009C118D" w:rsidRPr="003462A2">
        <w:rPr>
          <w:b/>
          <w:bCs/>
          <w:sz w:val="28"/>
          <w:szCs w:val="28"/>
          <w:u w:val="single"/>
        </w:rPr>
        <w:t>Easy Chicken and Dumplings</w:t>
      </w:r>
    </w:p>
    <w:p w14:paraId="4EF7C6EC" w14:textId="2B163C75" w:rsidR="009C118D" w:rsidRPr="003462A2" w:rsidRDefault="009C118D">
      <w:pPr>
        <w:rPr>
          <w:b/>
          <w:bCs/>
        </w:rPr>
      </w:pPr>
      <w:r w:rsidRPr="003462A2">
        <w:rPr>
          <w:b/>
          <w:bCs/>
        </w:rPr>
        <w:t>Ingredients</w:t>
      </w:r>
    </w:p>
    <w:p w14:paraId="6852F65E" w14:textId="74399219" w:rsidR="009C118D" w:rsidRDefault="0008486B" w:rsidP="003462A2">
      <w:pPr>
        <w:pStyle w:val="ListParagraph"/>
        <w:numPr>
          <w:ilvl w:val="0"/>
          <w:numId w:val="1"/>
        </w:numPr>
      </w:pPr>
      <w:r>
        <w:t>7</w:t>
      </w:r>
      <w:r w:rsidR="009C118D">
        <w:t xml:space="preserve"> Tablespoons of Challenge Unsalted Butter</w:t>
      </w:r>
      <w:r>
        <w:t xml:space="preserve">, </w:t>
      </w:r>
      <w:proofErr w:type="gramStart"/>
      <w:r>
        <w:t>divided</w:t>
      </w:r>
      <w:proofErr w:type="gramEnd"/>
    </w:p>
    <w:p w14:paraId="5EA47897" w14:textId="0284385F" w:rsidR="009C118D" w:rsidRDefault="009C118D" w:rsidP="003462A2">
      <w:pPr>
        <w:pStyle w:val="ListParagraph"/>
        <w:numPr>
          <w:ilvl w:val="0"/>
          <w:numId w:val="1"/>
        </w:numPr>
      </w:pPr>
      <w:r>
        <w:t>2 cups of precut and blended carrots, celery, and onions (mirepoix mix)</w:t>
      </w:r>
    </w:p>
    <w:p w14:paraId="257338EE" w14:textId="126405C5" w:rsidR="0008486B" w:rsidRDefault="0008486B" w:rsidP="003462A2">
      <w:pPr>
        <w:pStyle w:val="ListParagraph"/>
        <w:numPr>
          <w:ilvl w:val="0"/>
          <w:numId w:val="1"/>
        </w:numPr>
      </w:pPr>
      <w:r>
        <w:t>1/3 cup of flour</w:t>
      </w:r>
    </w:p>
    <w:p w14:paraId="223E21F2" w14:textId="4E345144" w:rsidR="0008486B" w:rsidRDefault="0008486B" w:rsidP="003462A2">
      <w:pPr>
        <w:pStyle w:val="ListParagraph"/>
        <w:numPr>
          <w:ilvl w:val="0"/>
          <w:numId w:val="1"/>
        </w:numPr>
      </w:pPr>
      <w:r>
        <w:t>¼ cup of sherry or white wine (optional, can replace with chicken broth)</w:t>
      </w:r>
    </w:p>
    <w:p w14:paraId="481E7631" w14:textId="14850B4D" w:rsidR="0008486B" w:rsidRDefault="0008486B" w:rsidP="003462A2">
      <w:pPr>
        <w:pStyle w:val="ListParagraph"/>
        <w:numPr>
          <w:ilvl w:val="0"/>
          <w:numId w:val="1"/>
        </w:numPr>
      </w:pPr>
      <w:r>
        <w:t>4 cups of low-sodium chicken broth</w:t>
      </w:r>
    </w:p>
    <w:p w14:paraId="2A25E2C9" w14:textId="23216C34" w:rsidR="0008486B" w:rsidRDefault="0008486B" w:rsidP="003462A2">
      <w:pPr>
        <w:pStyle w:val="ListParagraph"/>
        <w:numPr>
          <w:ilvl w:val="0"/>
          <w:numId w:val="1"/>
        </w:numPr>
      </w:pPr>
      <w:r>
        <w:t>1 cup of half and half</w:t>
      </w:r>
    </w:p>
    <w:p w14:paraId="5440BA84" w14:textId="43E73A4F" w:rsidR="0008486B" w:rsidRDefault="0008486B" w:rsidP="003462A2">
      <w:pPr>
        <w:pStyle w:val="ListParagraph"/>
        <w:numPr>
          <w:ilvl w:val="0"/>
          <w:numId w:val="1"/>
        </w:numPr>
      </w:pPr>
      <w:r>
        <w:t>2 teaspoons of onion powder</w:t>
      </w:r>
    </w:p>
    <w:p w14:paraId="18B4C982" w14:textId="65306B78" w:rsidR="0008486B" w:rsidRDefault="0008486B" w:rsidP="003462A2">
      <w:pPr>
        <w:pStyle w:val="ListParagraph"/>
        <w:numPr>
          <w:ilvl w:val="0"/>
          <w:numId w:val="1"/>
        </w:numPr>
      </w:pPr>
      <w:r>
        <w:t>1 teaspoon of garlic</w:t>
      </w:r>
    </w:p>
    <w:p w14:paraId="0D97B722" w14:textId="50760B80" w:rsidR="0008486B" w:rsidRDefault="0008486B" w:rsidP="003462A2">
      <w:pPr>
        <w:pStyle w:val="ListParagraph"/>
        <w:numPr>
          <w:ilvl w:val="0"/>
          <w:numId w:val="1"/>
        </w:numPr>
      </w:pPr>
      <w:r>
        <w:t xml:space="preserve">Salt and pepper to </w:t>
      </w:r>
      <w:proofErr w:type="gramStart"/>
      <w:r>
        <w:t>taste</w:t>
      </w:r>
      <w:proofErr w:type="gramEnd"/>
    </w:p>
    <w:p w14:paraId="5BA40A43" w14:textId="4C3F1E63" w:rsidR="0008486B" w:rsidRDefault="0008486B" w:rsidP="003462A2">
      <w:pPr>
        <w:pStyle w:val="ListParagraph"/>
        <w:numPr>
          <w:ilvl w:val="0"/>
          <w:numId w:val="1"/>
        </w:numPr>
      </w:pPr>
      <w:r>
        <w:t>2 cups of frozen peas and carrots</w:t>
      </w:r>
    </w:p>
    <w:p w14:paraId="2C7D962E" w14:textId="135673C7" w:rsidR="0008486B" w:rsidRDefault="0008486B" w:rsidP="003462A2">
      <w:pPr>
        <w:pStyle w:val="ListParagraph"/>
        <w:numPr>
          <w:ilvl w:val="0"/>
          <w:numId w:val="1"/>
        </w:numPr>
      </w:pPr>
      <w:r>
        <w:t>2 cups of precooked or rotisserie chicken, cut into bite-size pieces</w:t>
      </w:r>
    </w:p>
    <w:p w14:paraId="7533B9A0" w14:textId="77777777" w:rsidR="0008486B" w:rsidRDefault="0008486B" w:rsidP="003462A2">
      <w:pPr>
        <w:pStyle w:val="ListParagraph"/>
        <w:numPr>
          <w:ilvl w:val="0"/>
          <w:numId w:val="1"/>
        </w:numPr>
      </w:pPr>
      <w:r>
        <w:t>1 cup of milk</w:t>
      </w:r>
    </w:p>
    <w:p w14:paraId="76A455FB" w14:textId="0193E1B5" w:rsidR="0008486B" w:rsidRDefault="0008486B" w:rsidP="003462A2">
      <w:pPr>
        <w:pStyle w:val="ListParagraph"/>
        <w:numPr>
          <w:ilvl w:val="0"/>
          <w:numId w:val="1"/>
        </w:numPr>
      </w:pPr>
      <w:r>
        <w:t>1 ½ teaspoons of salt</w:t>
      </w:r>
    </w:p>
    <w:p w14:paraId="7061EDA2" w14:textId="21468777" w:rsidR="0008486B" w:rsidRDefault="0008486B" w:rsidP="003462A2">
      <w:pPr>
        <w:pStyle w:val="ListParagraph"/>
        <w:numPr>
          <w:ilvl w:val="0"/>
          <w:numId w:val="1"/>
        </w:numPr>
      </w:pPr>
      <w:r>
        <w:t>1 Tablespoon of baking powder</w:t>
      </w:r>
    </w:p>
    <w:p w14:paraId="29C7A83D" w14:textId="5B326133" w:rsidR="0008486B" w:rsidRDefault="0008486B" w:rsidP="003462A2">
      <w:pPr>
        <w:pStyle w:val="ListParagraph"/>
        <w:numPr>
          <w:ilvl w:val="0"/>
          <w:numId w:val="1"/>
        </w:numPr>
      </w:pPr>
      <w:r>
        <w:t>1 ¾ cup of flour</w:t>
      </w:r>
    </w:p>
    <w:p w14:paraId="0B0A99C5" w14:textId="2DD3A55E" w:rsidR="0008486B" w:rsidRDefault="0008486B" w:rsidP="00686046">
      <w:pPr>
        <w:pStyle w:val="ListParagraph"/>
        <w:numPr>
          <w:ilvl w:val="0"/>
          <w:numId w:val="1"/>
        </w:numPr>
      </w:pPr>
      <w:r>
        <w:t xml:space="preserve">¼ cup of minced assorted fresh herbs </w:t>
      </w:r>
    </w:p>
    <w:p w14:paraId="59D81FE1" w14:textId="4772D2FD" w:rsidR="0008486B" w:rsidRPr="003462A2" w:rsidRDefault="0008486B">
      <w:pPr>
        <w:rPr>
          <w:b/>
          <w:bCs/>
        </w:rPr>
      </w:pPr>
      <w:r w:rsidRPr="003462A2">
        <w:rPr>
          <w:b/>
          <w:bCs/>
        </w:rPr>
        <w:t>Directions</w:t>
      </w:r>
    </w:p>
    <w:p w14:paraId="1B1513D2" w14:textId="1A48A591" w:rsidR="0008486B" w:rsidRDefault="0008486B" w:rsidP="003462A2">
      <w:pPr>
        <w:pStyle w:val="ListParagraph"/>
        <w:numPr>
          <w:ilvl w:val="0"/>
          <w:numId w:val="2"/>
        </w:numPr>
      </w:pPr>
      <w:r>
        <w:t xml:space="preserve">Place 4 Tablespoons of Challenge Butter and mirepoix mix in a large stock pot. Cook until </w:t>
      </w:r>
      <w:r w:rsidR="008A22B8">
        <w:t xml:space="preserve">veggies are </w:t>
      </w:r>
      <w:r>
        <w:t>softened, about 4-5 minutes, over medium-high heat. Stir in flour</w:t>
      </w:r>
      <w:r w:rsidR="003462A2">
        <w:t>,</w:t>
      </w:r>
      <w:r>
        <w:t xml:space="preserve"> constantly stirring for 2-3 minutes. Add sherry and chicken broth while stirring. </w:t>
      </w:r>
      <w:r w:rsidR="003462A2">
        <w:t>Simmer broth to slightly reduce for 10 minutes.</w:t>
      </w:r>
    </w:p>
    <w:p w14:paraId="464E0974" w14:textId="1031858A" w:rsidR="003462A2" w:rsidRDefault="003462A2" w:rsidP="003462A2">
      <w:pPr>
        <w:pStyle w:val="ListParagraph"/>
        <w:numPr>
          <w:ilvl w:val="0"/>
          <w:numId w:val="2"/>
        </w:numPr>
      </w:pPr>
      <w:r>
        <w:lastRenderedPageBreak/>
        <w:t xml:space="preserve">Stir in half and half. Season with onion powder, garlic powder, and salt and pepper to taste. </w:t>
      </w:r>
      <w:r w:rsidRPr="003462A2">
        <w:t xml:space="preserve">Add </w:t>
      </w:r>
      <w:r w:rsidR="008A22B8">
        <w:t xml:space="preserve">frozen </w:t>
      </w:r>
      <w:r w:rsidRPr="003462A2">
        <w:t xml:space="preserve">vegetables and </w:t>
      </w:r>
      <w:r w:rsidRPr="003462A2">
        <w:t>chicken</w:t>
      </w:r>
      <w:r w:rsidR="008A22B8">
        <w:t>. S</w:t>
      </w:r>
      <w:r>
        <w:t>immer for 10 minutes to cook vegetables.</w:t>
      </w:r>
    </w:p>
    <w:p w14:paraId="4645A9D6" w14:textId="15D566B0" w:rsidR="003462A2" w:rsidRDefault="00686046" w:rsidP="003462A2">
      <w:pPr>
        <w:pStyle w:val="ListParagraph"/>
        <w:numPr>
          <w:ilvl w:val="0"/>
          <w:numId w:val="2"/>
        </w:numPr>
      </w:pPr>
      <w:r>
        <w:t>Add the remaining 3 Tablespoons of butter and milk to a medium-sized bowl</w:t>
      </w:r>
      <w:r w:rsidR="003462A2">
        <w:t>. Place in the microwave to warm milk and melt butter for about 1 minute. Combine baking powder, salt, and flour. Stir mixture into warm milk and butter. Using a spoon, place golf ball size pieces of dough into the simmering liquid.</w:t>
      </w:r>
    </w:p>
    <w:p w14:paraId="1D71C781" w14:textId="2563591B" w:rsidR="003462A2" w:rsidRDefault="003462A2" w:rsidP="003462A2">
      <w:pPr>
        <w:pStyle w:val="ListParagraph"/>
        <w:numPr>
          <w:ilvl w:val="0"/>
          <w:numId w:val="2"/>
        </w:numPr>
      </w:pPr>
      <w:r>
        <w:t>Cook for 10 minutes without the lid. Then place the lid on the pot and continue cooking for 5 minutes.</w:t>
      </w:r>
    </w:p>
    <w:p w14:paraId="3E5B8620" w14:textId="188FE34D" w:rsidR="003462A2" w:rsidRDefault="003462A2" w:rsidP="003462A2">
      <w:pPr>
        <w:pStyle w:val="ListParagraph"/>
        <w:numPr>
          <w:ilvl w:val="0"/>
          <w:numId w:val="2"/>
        </w:numPr>
      </w:pPr>
      <w:r>
        <w:t>To serve, add Chicken Dumplings to a serving bowl. Sprinkle with fresh herbs before serving.</w:t>
      </w:r>
    </w:p>
    <w:p w14:paraId="630FB0C6" w14:textId="0F09A5EB" w:rsidR="003462A2" w:rsidRPr="003462A2" w:rsidRDefault="003462A2">
      <w:pPr>
        <w:rPr>
          <w:b/>
          <w:bCs/>
        </w:rPr>
      </w:pPr>
      <w:r w:rsidRPr="003462A2">
        <w:rPr>
          <w:b/>
          <w:bCs/>
        </w:rPr>
        <w:t>Yield: 6 servings</w:t>
      </w:r>
    </w:p>
    <w:p w14:paraId="3CFBCAAF" w14:textId="77777777" w:rsidR="003462A2" w:rsidRDefault="003462A2"/>
    <w:p w14:paraId="1F53E501" w14:textId="77777777" w:rsidR="008A22B8" w:rsidRDefault="008A22B8"/>
    <w:p w14:paraId="28823B61" w14:textId="77777777" w:rsidR="0008486B" w:rsidRDefault="0008486B"/>
    <w:sectPr w:rsidR="000848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619B8"/>
    <w:multiLevelType w:val="hybridMultilevel"/>
    <w:tmpl w:val="C63EA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73347"/>
    <w:multiLevelType w:val="hybridMultilevel"/>
    <w:tmpl w:val="F362A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13016"/>
    <w:multiLevelType w:val="hybridMultilevel"/>
    <w:tmpl w:val="FB64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272992">
    <w:abstractNumId w:val="1"/>
  </w:num>
  <w:num w:numId="2" w16cid:durableId="1195121758">
    <w:abstractNumId w:val="0"/>
  </w:num>
  <w:num w:numId="3" w16cid:durableId="1963565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DA2AQIzUzNjSyUdpeDU4uLM/DyQAsNaACByRHcsAAAA"/>
  </w:docVars>
  <w:rsids>
    <w:rsidRoot w:val="009C118D"/>
    <w:rsid w:val="0008486B"/>
    <w:rsid w:val="0024626C"/>
    <w:rsid w:val="003462A2"/>
    <w:rsid w:val="00686046"/>
    <w:rsid w:val="008A22B8"/>
    <w:rsid w:val="009C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E4087"/>
  <w15:chartTrackingRefBased/>
  <w15:docId w15:val="{A6EE12BE-F12B-4B83-9025-ECC9D7ECD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1</cp:revision>
  <dcterms:created xsi:type="dcterms:W3CDTF">2023-03-27T17:05:00Z</dcterms:created>
  <dcterms:modified xsi:type="dcterms:W3CDTF">2023-03-2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ddb824-4539-4c30-9460-a8da1b3f1547</vt:lpwstr>
  </property>
</Properties>
</file>